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b289f85d9a7cc196f257f43f5e0cbb2aa2ca8"/>
      <w:r>
        <w:rPr>
          <w:b/>
        </w:rPr>
        <w:t xml:space="preserve">ПРОТОКОЛ ПРО РЕЗУЛЬТАТИ ЕЛЕКТРОННОГО АУКЦІОНУ № SPE001-UA-20230526-03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туалету загальною площею 57,4 кв.м за адресою: Кіровоградська область, м. Олександрія, вул. Козацька, 58-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57,4 кв.м, підвальний поверх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іцька Наталія Станіславівна, ІПН/РНОКПП: 28398081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462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9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6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 40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7 713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ісовіцька Наталія Станіславівна, ІПН/РНОКПП: 28398081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53:00Z</dcterms:created>
  <dcterms:modified xsi:type="dcterms:W3CDTF">2024-05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